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15830" w14:textId="77777777" w:rsidR="00C97106" w:rsidRDefault="00C97106" w:rsidP="00C97106">
      <w:pPr>
        <w:pStyle w:val="ListParagraph"/>
        <w:numPr>
          <w:ilvl w:val="0"/>
          <w:numId w:val="1"/>
        </w:numPr>
      </w:pPr>
      <w:r>
        <w:t>Python 3 needs to use parenthesis () for print statements.</w:t>
      </w:r>
    </w:p>
    <w:p w14:paraId="5D96BE0F" w14:textId="1B069A93" w:rsidR="00090B0E" w:rsidRDefault="00C97106" w:rsidP="00C97106">
      <w:pPr>
        <w:pStyle w:val="ListParagraph"/>
        <w:numPr>
          <w:ilvl w:val="0"/>
          <w:numId w:val="1"/>
        </w:numPr>
      </w:pPr>
      <w:r>
        <w:t>Python 2 has xrange() function, but Python 3 does not have xrange()</w:t>
      </w:r>
      <w:bookmarkStart w:id="0" w:name="_GoBack"/>
      <w:bookmarkEnd w:id="0"/>
      <w:r>
        <w:t xml:space="preserve"> </w:t>
      </w:r>
    </w:p>
    <w:sectPr w:rsidR="00090B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D6FA0"/>
    <w:multiLevelType w:val="hybridMultilevel"/>
    <w:tmpl w:val="7C5694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zYyMLc0NDA0MjVW0lEKTi0uzszPAykwrAUA45osOiwAAAA="/>
  </w:docVars>
  <w:rsids>
    <w:rsidRoot w:val="0005388B"/>
    <w:rsid w:val="0005388B"/>
    <w:rsid w:val="00090B0E"/>
    <w:rsid w:val="00C9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0C630"/>
  <w15:chartTrackingRefBased/>
  <w15:docId w15:val="{BA9A831B-4FDD-485A-9E33-4DD7CBA72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1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brata Mukherjee</dc:creator>
  <cp:keywords/>
  <dc:description/>
  <cp:lastModifiedBy>Shubhabrata Mukherjee</cp:lastModifiedBy>
  <cp:revision>2</cp:revision>
  <dcterms:created xsi:type="dcterms:W3CDTF">2020-01-24T18:13:00Z</dcterms:created>
  <dcterms:modified xsi:type="dcterms:W3CDTF">2020-01-24T18:16:00Z</dcterms:modified>
</cp:coreProperties>
</file>